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Harr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r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2 North Sandburg Terrace, Chicago, IL, USA Chicago 606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h.m.harro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4125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ky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